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4dcd49d0de17fb11be28829590ceec9fb78421c"/>
      <w:r>
        <w:t xml:space="preserve">Unit 2 Lesson 13 Cumulative Practice Problems</w:t>
      </w:r>
      <w:bookmarkEnd w:id="20"/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11:19Z</dcterms:created>
  <dcterms:modified xsi:type="dcterms:W3CDTF">2020-11-20T17:1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OSJHjdmd1Vv+FZxJcfqBa6qR7uKQEp/orqCQGb/437TM1dFoRz/m/VyVLtr+7hT4cbSi/yZ+sxprb6tKIxqlA==</vt:lpwstr>
  </property>
</Properties>
</file>